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09ADDC6" w14:textId="77777777" w:rsidR="007E37D6" w:rsidRDefault="003A1ECC" w:rsidP="003A1ECC">
      <w:pPr>
        <w:jc w:val="center"/>
        <w:outlineLvl w:val="0"/>
        <w:rPr>
          <w:b/>
          <w:sz w:val="36"/>
        </w:rPr>
      </w:pPr>
      <w:r w:rsidRPr="008E2758">
        <w:rPr>
          <w:b/>
          <w:sz w:val="36"/>
        </w:rPr>
        <w:t>Privacy Notice</w:t>
      </w:r>
      <w:r w:rsidR="00E3134D">
        <w:rPr>
          <w:b/>
          <w:sz w:val="36"/>
        </w:rPr>
        <w:t xml:space="preserve"> on </w:t>
      </w:r>
    </w:p>
    <w:p w14:paraId="511B7FDB" w14:textId="54601188" w:rsidR="003A1ECC" w:rsidRDefault="007E37D6" w:rsidP="003A1ECC">
      <w:pPr>
        <w:jc w:val="center"/>
        <w:outlineLvl w:val="0"/>
        <w:rPr>
          <w:b/>
          <w:sz w:val="36"/>
        </w:rPr>
      </w:pPr>
      <w:r>
        <w:rPr>
          <w:b/>
          <w:sz w:val="36"/>
        </w:rPr>
        <w:t>Direct Care - Emergencies</w:t>
      </w:r>
    </w:p>
    <w:p w14:paraId="55933930" w14:textId="074E5ABC" w:rsidR="007E37D6" w:rsidRPr="007E37D6" w:rsidRDefault="007E37D6" w:rsidP="00A7788E">
      <w:pPr>
        <w:spacing w:after="0" w:line="240" w:lineRule="auto"/>
        <w:jc w:val="both"/>
        <w:rPr>
          <w:rFonts w:eastAsia="Times New Roman" w:cstheme="minorHAnsi"/>
          <w:color w:val="000000"/>
          <w:lang w:eastAsia="en-GB"/>
        </w:rPr>
      </w:pPr>
      <w:r w:rsidRPr="007E37D6">
        <w:rPr>
          <w:rFonts w:eastAsia="Times New Roman" w:cstheme="minorHAnsi"/>
          <w:color w:val="000000"/>
          <w:lang w:eastAsia="en-GB"/>
        </w:rPr>
        <w:t>There are occasions when intervention is necessary in order to save or protect a patient</w:t>
      </w:r>
      <w:r>
        <w:rPr>
          <w:rFonts w:eastAsia="Times New Roman" w:cstheme="minorHAnsi"/>
          <w:color w:val="000000"/>
          <w:lang w:eastAsia="en-GB"/>
        </w:rPr>
        <w:t>’</w:t>
      </w:r>
      <w:r w:rsidRPr="007E37D6">
        <w:rPr>
          <w:rFonts w:eastAsia="Times New Roman" w:cstheme="minorHAnsi"/>
          <w:color w:val="000000"/>
          <w:lang w:eastAsia="en-GB"/>
        </w:rPr>
        <w:t xml:space="preserve">s life or to prevent them from serious immediate harm, for instance during a collapse or diabetic coma or serious injury or accident. In many of these circumstances the patient may be unconscious or too ill to communicate. In these circumstances we have an overriding duty to try to protect and treat the patient. If necessary we will share your information and possibly sensitive confidential information with other emergency healthcare services, the police or fire brigade, so that you can receive the best treatment. </w:t>
      </w:r>
    </w:p>
    <w:p w14:paraId="0C05BEB5" w14:textId="77777777" w:rsidR="007E37D6" w:rsidRPr="007E37D6" w:rsidRDefault="007E37D6" w:rsidP="00A7788E">
      <w:pPr>
        <w:spacing w:after="0" w:line="240" w:lineRule="auto"/>
        <w:jc w:val="both"/>
        <w:rPr>
          <w:rFonts w:eastAsia="Times New Roman" w:cstheme="minorHAnsi"/>
          <w:color w:val="000000"/>
          <w:lang w:eastAsia="en-GB"/>
        </w:rPr>
      </w:pPr>
    </w:p>
    <w:p w14:paraId="5371D82E" w14:textId="77777777" w:rsidR="007E37D6" w:rsidRPr="007E37D6" w:rsidRDefault="007E37D6" w:rsidP="00A7788E">
      <w:pPr>
        <w:spacing w:after="0" w:line="240" w:lineRule="auto"/>
        <w:jc w:val="both"/>
        <w:rPr>
          <w:rFonts w:eastAsia="Times New Roman" w:cstheme="minorHAnsi"/>
          <w:color w:val="000000"/>
          <w:lang w:eastAsia="en-GB"/>
        </w:rPr>
      </w:pPr>
      <w:r w:rsidRPr="007E37D6">
        <w:rPr>
          <w:rFonts w:eastAsia="Times New Roman" w:cstheme="minorHAnsi"/>
          <w:color w:val="000000"/>
          <w:lang w:eastAsia="en-GB"/>
        </w:rPr>
        <w:t>The law acknowledges this and provides supporting legal justifications.</w:t>
      </w:r>
    </w:p>
    <w:p w14:paraId="517F3FEA" w14:textId="77777777" w:rsidR="007E37D6" w:rsidRPr="007E37D6" w:rsidRDefault="007E37D6" w:rsidP="00A7788E">
      <w:pPr>
        <w:spacing w:after="0" w:line="240" w:lineRule="auto"/>
        <w:jc w:val="both"/>
        <w:rPr>
          <w:rFonts w:eastAsia="Times New Roman" w:cstheme="minorHAnsi"/>
          <w:color w:val="000000"/>
          <w:lang w:eastAsia="en-GB"/>
        </w:rPr>
      </w:pPr>
    </w:p>
    <w:p w14:paraId="19C3E0BB" w14:textId="57D0BD58" w:rsidR="007E37D6" w:rsidRPr="007E37D6" w:rsidRDefault="007E37D6" w:rsidP="00A7788E">
      <w:pPr>
        <w:spacing w:after="0" w:line="240" w:lineRule="auto"/>
        <w:jc w:val="both"/>
        <w:rPr>
          <w:rFonts w:eastAsia="Times New Roman" w:cstheme="minorHAnsi"/>
          <w:color w:val="000000"/>
          <w:lang w:eastAsia="en-GB"/>
        </w:rPr>
      </w:pPr>
      <w:r w:rsidRPr="007E37D6">
        <w:rPr>
          <w:rFonts w:eastAsia="Times New Roman" w:cstheme="minorHAnsi"/>
          <w:color w:val="000000"/>
          <w:lang w:eastAsia="en-GB"/>
        </w:rPr>
        <w:t>Individuals have the right to make pre-determined decisions about the type and exten</w:t>
      </w:r>
      <w:r w:rsidR="002331BA">
        <w:rPr>
          <w:rFonts w:eastAsia="Times New Roman" w:cstheme="minorHAnsi"/>
          <w:color w:val="000000"/>
          <w:lang w:eastAsia="en-GB"/>
        </w:rPr>
        <w:t>t</w:t>
      </w:r>
      <w:r w:rsidRPr="007E37D6">
        <w:rPr>
          <w:rFonts w:eastAsia="Times New Roman" w:cstheme="minorHAnsi"/>
          <w:color w:val="000000"/>
          <w:lang w:eastAsia="en-GB"/>
        </w:rPr>
        <w:t xml:space="preserve"> of care they will receive should they fall ill in the future</w:t>
      </w:r>
      <w:r w:rsidR="002331BA">
        <w:rPr>
          <w:rFonts w:eastAsia="Times New Roman" w:cstheme="minorHAnsi"/>
          <w:color w:val="000000"/>
          <w:lang w:eastAsia="en-GB"/>
        </w:rPr>
        <w:t>. T</w:t>
      </w:r>
      <w:r w:rsidRPr="007E37D6">
        <w:rPr>
          <w:rFonts w:eastAsia="Times New Roman" w:cstheme="minorHAnsi"/>
          <w:color w:val="000000"/>
          <w:lang w:eastAsia="en-GB"/>
        </w:rPr>
        <w:t>hese are known as “Advance Directives”.  If lodged in your records these will normally be honoured despite the observations in the first paragraph.</w:t>
      </w:r>
    </w:p>
    <w:p w14:paraId="2D2E70CF" w14:textId="048D68B3" w:rsidR="003165CE" w:rsidRDefault="003165CE" w:rsidP="00A7788E">
      <w:pPr>
        <w:spacing w:after="0" w:line="240" w:lineRule="auto"/>
        <w:jc w:val="both"/>
        <w:rPr>
          <w:rFonts w:eastAsia="Times New Roman" w:cstheme="minorHAnsi"/>
          <w:color w:val="000000"/>
          <w:lang w:eastAsia="en-GB"/>
        </w:rPr>
      </w:pPr>
    </w:p>
    <w:p w14:paraId="21F6FAB7" w14:textId="2D8C18A3" w:rsidR="003A1ECC" w:rsidRDefault="003165CE" w:rsidP="00A7788E">
      <w:pPr>
        <w:spacing w:after="0" w:line="240" w:lineRule="auto"/>
        <w:jc w:val="both"/>
      </w:pPr>
      <w:r w:rsidRPr="003165CE">
        <w:t>We are required by law to provide you with the following information about how we handle your information and our legal obligations to share data.</w:t>
      </w:r>
    </w:p>
    <w:p w14:paraId="7299FE27" w14:textId="77777777" w:rsidR="003165CE" w:rsidRDefault="003165CE" w:rsidP="00D0113A">
      <w:pPr>
        <w:spacing w:after="0" w:line="240" w:lineRule="auto"/>
      </w:pPr>
    </w:p>
    <w:tbl>
      <w:tblPr>
        <w:tblStyle w:val="TableGrid"/>
        <w:tblW w:w="0" w:type="auto"/>
        <w:tblLook w:val="04A0" w:firstRow="1" w:lastRow="0" w:firstColumn="1" w:lastColumn="0" w:noHBand="0" w:noVBand="1"/>
      </w:tblPr>
      <w:tblGrid>
        <w:gridCol w:w="2405"/>
        <w:gridCol w:w="6611"/>
      </w:tblGrid>
      <w:tr w:rsidR="009232D0" w14:paraId="2DC040D1" w14:textId="77777777" w:rsidTr="009232D0">
        <w:tc>
          <w:tcPr>
            <w:tcW w:w="2405" w:type="dxa"/>
            <w:shd w:val="clear" w:color="auto" w:fill="8EAADB" w:themeFill="accent1" w:themeFillTint="99"/>
          </w:tcPr>
          <w:p w14:paraId="7F83542B" w14:textId="77777777" w:rsidR="009232D0" w:rsidRPr="009232D0" w:rsidRDefault="009232D0">
            <w:pPr>
              <w:rPr>
                <w:b/>
              </w:rPr>
            </w:pPr>
          </w:p>
          <w:p w14:paraId="7D005030" w14:textId="1011374E" w:rsidR="009232D0" w:rsidRPr="009232D0" w:rsidRDefault="009232D0">
            <w:pPr>
              <w:rPr>
                <w:b/>
              </w:rPr>
            </w:pPr>
            <w:r w:rsidRPr="009232D0">
              <w:rPr>
                <w:b/>
              </w:rPr>
              <w:t>Data Controller</w:t>
            </w:r>
          </w:p>
          <w:p w14:paraId="506F2C92" w14:textId="2285AB10" w:rsidR="009232D0" w:rsidRPr="009232D0" w:rsidRDefault="009232D0">
            <w:pPr>
              <w:rPr>
                <w:b/>
              </w:rPr>
            </w:pPr>
          </w:p>
        </w:tc>
        <w:tc>
          <w:tcPr>
            <w:tcW w:w="6611" w:type="dxa"/>
            <w:shd w:val="clear" w:color="auto" w:fill="D9E2F3" w:themeFill="accent1" w:themeFillTint="33"/>
          </w:tcPr>
          <w:p w14:paraId="131AD1B7" w14:textId="77777777" w:rsidR="009232D0" w:rsidRDefault="009232D0"/>
          <w:p w14:paraId="540DBAB3" w14:textId="47C43C18" w:rsidR="00057DED" w:rsidRPr="00BF28E4" w:rsidRDefault="00057DED">
            <w:pPr>
              <w:rPr>
                <w:b/>
              </w:rPr>
            </w:pPr>
            <w:r w:rsidRPr="00BF28E4">
              <w:rPr>
                <w:b/>
                <w:sz w:val="24"/>
              </w:rPr>
              <w:t>Burney Street Practice</w:t>
            </w:r>
          </w:p>
        </w:tc>
      </w:tr>
      <w:tr w:rsidR="009232D0" w14:paraId="7AC60B34" w14:textId="77777777" w:rsidTr="009232D0">
        <w:tc>
          <w:tcPr>
            <w:tcW w:w="2405" w:type="dxa"/>
            <w:shd w:val="clear" w:color="auto" w:fill="8EAADB" w:themeFill="accent1" w:themeFillTint="99"/>
          </w:tcPr>
          <w:p w14:paraId="55D9F3D3" w14:textId="256BB96D" w:rsidR="009232D0" w:rsidRDefault="009232D0">
            <w:pPr>
              <w:rPr>
                <w:b/>
              </w:rPr>
            </w:pPr>
          </w:p>
          <w:p w14:paraId="30B540EC" w14:textId="48D434EA" w:rsidR="009232D0" w:rsidRDefault="009232D0">
            <w:pPr>
              <w:rPr>
                <w:b/>
              </w:rPr>
            </w:pPr>
            <w:r>
              <w:rPr>
                <w:b/>
              </w:rPr>
              <w:t>Data Protection Officer</w:t>
            </w:r>
          </w:p>
          <w:p w14:paraId="438358F5" w14:textId="38CAC450" w:rsidR="009232D0" w:rsidRPr="009232D0" w:rsidRDefault="009232D0">
            <w:pPr>
              <w:rPr>
                <w:b/>
              </w:rPr>
            </w:pPr>
          </w:p>
        </w:tc>
        <w:tc>
          <w:tcPr>
            <w:tcW w:w="6611" w:type="dxa"/>
            <w:shd w:val="clear" w:color="auto" w:fill="D9E2F3" w:themeFill="accent1" w:themeFillTint="33"/>
            <w:vAlign w:val="center"/>
          </w:tcPr>
          <w:p w14:paraId="3962F761" w14:textId="439423EF" w:rsidR="00A7788E" w:rsidRPr="00A7788E" w:rsidRDefault="00192D14" w:rsidP="00A7788E">
            <w:r w:rsidRPr="00192D14">
              <w:t>John Eni-Uwubame</w:t>
            </w:r>
            <w:r w:rsidR="00A7788E" w:rsidRPr="00A7788E">
              <w:t xml:space="preserve">, </w:t>
            </w:r>
            <w:r w:rsidR="00BF28E4">
              <w:t>GP Data Protection Officer</w:t>
            </w:r>
          </w:p>
          <w:p w14:paraId="20F89057" w14:textId="24B91F5A" w:rsidR="009232D0" w:rsidRPr="00A7788E" w:rsidRDefault="00BF28E4" w:rsidP="00A7788E">
            <w:hyperlink r:id="rId8" w:history="1">
              <w:r w:rsidR="00A7788E" w:rsidRPr="00A7788E">
                <w:rPr>
                  <w:rStyle w:val="Hyperlink"/>
                  <w:rFonts w:asciiTheme="minorHAnsi" w:hAnsiTheme="minorHAnsi" w:cstheme="minorBidi"/>
                </w:rPr>
                <w:t>gpdpo@selondonics.nhs.uk</w:t>
              </w:r>
            </w:hyperlink>
          </w:p>
        </w:tc>
      </w:tr>
      <w:tr w:rsidR="009232D0" w14:paraId="6821EFCF" w14:textId="77777777" w:rsidTr="009232D0">
        <w:tc>
          <w:tcPr>
            <w:tcW w:w="2405" w:type="dxa"/>
            <w:shd w:val="clear" w:color="auto" w:fill="8EAADB" w:themeFill="accent1" w:themeFillTint="99"/>
            <w:vAlign w:val="center"/>
          </w:tcPr>
          <w:p w14:paraId="3F2D8796" w14:textId="58080DA6" w:rsidR="009232D0" w:rsidRDefault="003952B4">
            <w:pPr>
              <w:rPr>
                <w:b/>
              </w:rPr>
            </w:pPr>
            <w:r>
              <w:rPr>
                <w:b/>
              </w:rPr>
              <w:t>Purpose of p</w:t>
            </w:r>
            <w:r w:rsidR="009232D0">
              <w:rPr>
                <w:b/>
              </w:rPr>
              <w:t xml:space="preserve">rocessing </w:t>
            </w:r>
          </w:p>
          <w:p w14:paraId="1AA8D389" w14:textId="7D65A310" w:rsidR="009232D0" w:rsidRPr="009232D0" w:rsidRDefault="009232D0">
            <w:pPr>
              <w:rPr>
                <w:b/>
              </w:rPr>
            </w:pPr>
          </w:p>
        </w:tc>
        <w:tc>
          <w:tcPr>
            <w:tcW w:w="6611" w:type="dxa"/>
            <w:shd w:val="clear" w:color="auto" w:fill="D9E2F3" w:themeFill="accent1" w:themeFillTint="33"/>
            <w:vAlign w:val="center"/>
          </w:tcPr>
          <w:p w14:paraId="59C7FC2B" w14:textId="64744F62" w:rsidR="003952B4" w:rsidRPr="00295D24" w:rsidRDefault="007E37D6" w:rsidP="003165CE">
            <w:pPr>
              <w:rPr>
                <w:color w:val="000000" w:themeColor="text1"/>
              </w:rPr>
            </w:pPr>
            <w:r w:rsidRPr="007E37D6">
              <w:rPr>
                <w:color w:val="000000" w:themeColor="text1"/>
              </w:rPr>
              <w:t>Direct Care is care delivered to the individual alone, most of which is provided in the surgery. After a patient agrees to a referral for direct care elsewhere, such as a referral to a specialist in a hospital, necessary and relevant information about the patient, their circumstances and their problem will need to be shared with the other healthcare workers, such as specialist</w:t>
            </w:r>
            <w:r w:rsidR="003E0C4F">
              <w:rPr>
                <w:color w:val="000000" w:themeColor="text1"/>
              </w:rPr>
              <w:t>s</w:t>
            </w:r>
            <w:r w:rsidRPr="007E37D6">
              <w:rPr>
                <w:color w:val="000000" w:themeColor="text1"/>
              </w:rPr>
              <w:t>, therapists, technicians etc. The information that is shared is to enable the other healthcare workers to provide the most appropriate advice, investigations, treatments, therapies and or care.</w:t>
            </w:r>
          </w:p>
        </w:tc>
      </w:tr>
      <w:tr w:rsidR="009232D0" w14:paraId="1D4E72F5" w14:textId="77777777" w:rsidTr="009232D0">
        <w:tc>
          <w:tcPr>
            <w:tcW w:w="2405" w:type="dxa"/>
            <w:shd w:val="clear" w:color="auto" w:fill="8EAADB" w:themeFill="accent1" w:themeFillTint="99"/>
            <w:vAlign w:val="center"/>
          </w:tcPr>
          <w:p w14:paraId="78F9D181" w14:textId="668B5B3B" w:rsidR="009232D0" w:rsidRPr="009232D0" w:rsidRDefault="003952B4" w:rsidP="003952B4">
            <w:pPr>
              <w:rPr>
                <w:b/>
              </w:rPr>
            </w:pPr>
            <w:r>
              <w:rPr>
                <w:b/>
              </w:rPr>
              <w:t>Lawful Basis for p</w:t>
            </w:r>
            <w:r w:rsidR="009232D0">
              <w:rPr>
                <w:b/>
              </w:rPr>
              <w:t>rocessing</w:t>
            </w:r>
          </w:p>
        </w:tc>
        <w:tc>
          <w:tcPr>
            <w:tcW w:w="6611" w:type="dxa"/>
            <w:shd w:val="clear" w:color="auto" w:fill="D9E2F3" w:themeFill="accent1" w:themeFillTint="33"/>
            <w:vAlign w:val="center"/>
          </w:tcPr>
          <w:p w14:paraId="025BB34A" w14:textId="77777777" w:rsidR="005355AB" w:rsidRPr="005355AB" w:rsidRDefault="005355AB" w:rsidP="005355AB">
            <w:pPr>
              <w:spacing w:after="200" w:line="276" w:lineRule="auto"/>
              <w:rPr>
                <w:rFonts w:eastAsia="Times New Roman" w:cstheme="minorHAnsi"/>
                <w:szCs w:val="24"/>
                <w:lang w:eastAsia="en-GB"/>
              </w:rPr>
            </w:pPr>
            <w:r w:rsidRPr="005355AB">
              <w:rPr>
                <w:rFonts w:eastAsia="Times New Roman" w:cstheme="minorHAnsi"/>
                <w:szCs w:val="24"/>
              </w:rPr>
              <w:t xml:space="preserve">The processing of personal data in the delivery of direct care and for providers’ administrative purposes in this surgery and in support of direct care elsewhere </w:t>
            </w:r>
            <w:r w:rsidRPr="005355AB">
              <w:rPr>
                <w:rFonts w:eastAsia="Times New Roman" w:cstheme="minorHAnsi"/>
                <w:szCs w:val="24"/>
                <w:lang w:eastAsia="en-GB"/>
              </w:rPr>
              <w:t xml:space="preserve"> is supported under the following Article 6 and 9 conditions of the GDPR:</w:t>
            </w:r>
          </w:p>
          <w:p w14:paraId="0E7BF632" w14:textId="77777777" w:rsidR="005355AB" w:rsidRPr="005355AB" w:rsidRDefault="005355AB" w:rsidP="005355AB">
            <w:pPr>
              <w:rPr>
                <w:i/>
              </w:rPr>
            </w:pPr>
            <w:r w:rsidRPr="005355AB">
              <w:rPr>
                <w:i/>
              </w:rPr>
              <w:t>Article 6(1)(e) ‘…necessary for the performance of a task carried out in the public interest or in the exercise of official authority…’.</w:t>
            </w:r>
          </w:p>
          <w:p w14:paraId="44A09CAD" w14:textId="77777777" w:rsidR="005355AB" w:rsidRPr="005355AB" w:rsidRDefault="005355AB" w:rsidP="005355AB">
            <w:pPr>
              <w:rPr>
                <w:i/>
              </w:rPr>
            </w:pPr>
            <w:r w:rsidRPr="005355AB">
              <w:rPr>
                <w:i/>
              </w:rPr>
              <w:t xml:space="preserve">Article 9(2)(h) ‘necessary for the purposes of preventative or occupational medicine for the assessment of the working capacity of the employee, medical diagnosis, the provision of health or social care or treatment or the management of health or social care systems and services...”  </w:t>
            </w:r>
          </w:p>
          <w:p w14:paraId="60A781BF" w14:textId="77777777" w:rsidR="005355AB" w:rsidRPr="005355AB" w:rsidRDefault="005355AB" w:rsidP="005355AB"/>
          <w:p w14:paraId="22E744FD" w14:textId="1529619E" w:rsidR="003952B4" w:rsidRDefault="005355AB" w:rsidP="005355AB">
            <w:r w:rsidRPr="005355AB">
              <w:lastRenderedPageBreak/>
              <w:t>We will also recognise your rights established under UK case law collectively known as the “Common Law Duty of Confidentiality”</w:t>
            </w:r>
            <w:r w:rsidRPr="005355AB">
              <w:rPr>
                <w:vertAlign w:val="superscript"/>
              </w:rPr>
              <w:t>*</w:t>
            </w:r>
          </w:p>
        </w:tc>
      </w:tr>
      <w:tr w:rsidR="009232D0" w14:paraId="166F8560" w14:textId="77777777" w:rsidTr="009232D0">
        <w:tc>
          <w:tcPr>
            <w:tcW w:w="2405" w:type="dxa"/>
            <w:shd w:val="clear" w:color="auto" w:fill="8EAADB" w:themeFill="accent1" w:themeFillTint="99"/>
            <w:vAlign w:val="center"/>
          </w:tcPr>
          <w:p w14:paraId="659CDAB2" w14:textId="6D102762" w:rsidR="009232D0" w:rsidRPr="009232D0" w:rsidRDefault="009232D0">
            <w:pPr>
              <w:rPr>
                <w:b/>
              </w:rPr>
            </w:pPr>
            <w:r w:rsidRPr="009232D0">
              <w:rPr>
                <w:rFonts w:cstheme="minorHAnsi"/>
                <w:b/>
                <w:color w:val="000000"/>
                <w:lang w:eastAsia="en-GB"/>
              </w:rPr>
              <w:lastRenderedPageBreak/>
              <w:t>Recipient or categories of recipient</w:t>
            </w:r>
            <w:r>
              <w:rPr>
                <w:rFonts w:cstheme="minorHAnsi"/>
                <w:b/>
                <w:color w:val="000000"/>
                <w:lang w:eastAsia="en-GB"/>
              </w:rPr>
              <w:t>s of your personal data</w:t>
            </w:r>
          </w:p>
        </w:tc>
        <w:tc>
          <w:tcPr>
            <w:tcW w:w="6611" w:type="dxa"/>
            <w:shd w:val="clear" w:color="auto" w:fill="D9E2F3" w:themeFill="accent1" w:themeFillTint="33"/>
            <w:vAlign w:val="center"/>
          </w:tcPr>
          <w:p w14:paraId="01250A81" w14:textId="2075F3BF" w:rsidR="007E37D6" w:rsidRDefault="007E37D6" w:rsidP="007E37D6">
            <w:r w:rsidRPr="007E37D6">
              <w:t xml:space="preserve">The data will be shared with Health and care professionals and support staff in this surgery and at hospitals, diagnostic and treatment centres who contribute to your personal care.  </w:t>
            </w:r>
          </w:p>
          <w:p w14:paraId="6814B356" w14:textId="77777777" w:rsidR="007E37D6" w:rsidRPr="007E37D6" w:rsidRDefault="007E37D6" w:rsidP="007E37D6"/>
          <w:p w14:paraId="0510B103" w14:textId="054A69F0" w:rsidR="007E37D6" w:rsidRPr="007E37D6" w:rsidRDefault="007E37D6" w:rsidP="007E37D6">
            <w:pPr>
              <w:numPr>
                <w:ilvl w:val="0"/>
                <w:numId w:val="15"/>
              </w:numPr>
            </w:pPr>
            <w:r w:rsidRPr="007E37D6">
              <w:t>Hospital</w:t>
            </w:r>
            <w:r>
              <w:t>s</w:t>
            </w:r>
          </w:p>
          <w:p w14:paraId="158A7787" w14:textId="12CEC075" w:rsidR="007E37D6" w:rsidRPr="007E37D6" w:rsidRDefault="007E37D6" w:rsidP="007E37D6">
            <w:pPr>
              <w:numPr>
                <w:ilvl w:val="0"/>
                <w:numId w:val="15"/>
              </w:numPr>
            </w:pPr>
            <w:r w:rsidRPr="007E37D6">
              <w:t>Ambulance Service</w:t>
            </w:r>
          </w:p>
          <w:p w14:paraId="204F9985" w14:textId="77777777" w:rsidR="007E37D6" w:rsidRDefault="007E37D6" w:rsidP="007E37D6">
            <w:pPr>
              <w:numPr>
                <w:ilvl w:val="0"/>
                <w:numId w:val="15"/>
              </w:numPr>
            </w:pPr>
            <w:r w:rsidRPr="007E37D6">
              <w:t>NHS 111</w:t>
            </w:r>
          </w:p>
          <w:p w14:paraId="0842C8CF" w14:textId="1FCD4152" w:rsidR="003165CE" w:rsidRDefault="007E37D6" w:rsidP="007E37D6">
            <w:pPr>
              <w:numPr>
                <w:ilvl w:val="0"/>
                <w:numId w:val="15"/>
              </w:numPr>
            </w:pPr>
            <w:r w:rsidRPr="007E37D6">
              <w:t>Out of Hours Service</w:t>
            </w:r>
          </w:p>
          <w:p w14:paraId="4D7ED99F" w14:textId="2E5EDCA1" w:rsidR="00170A64" w:rsidRPr="005355AB" w:rsidRDefault="00170A64" w:rsidP="00170A64"/>
        </w:tc>
      </w:tr>
      <w:tr w:rsidR="009232D0" w14:paraId="3B58B01C" w14:textId="77777777" w:rsidTr="009232D0">
        <w:tc>
          <w:tcPr>
            <w:tcW w:w="2405" w:type="dxa"/>
            <w:shd w:val="clear" w:color="auto" w:fill="8EAADB" w:themeFill="accent1" w:themeFillTint="99"/>
            <w:vAlign w:val="center"/>
          </w:tcPr>
          <w:p w14:paraId="4F5C7AD5" w14:textId="7CE4C75F" w:rsidR="009232D0" w:rsidRPr="009232D0" w:rsidRDefault="009232D0">
            <w:pPr>
              <w:rPr>
                <w:b/>
              </w:rPr>
            </w:pPr>
            <w:r>
              <w:rPr>
                <w:b/>
              </w:rPr>
              <w:t>Your right to object</w:t>
            </w:r>
          </w:p>
        </w:tc>
        <w:tc>
          <w:tcPr>
            <w:tcW w:w="6611" w:type="dxa"/>
            <w:shd w:val="clear" w:color="auto" w:fill="D9E2F3" w:themeFill="accent1" w:themeFillTint="33"/>
            <w:vAlign w:val="center"/>
          </w:tcPr>
          <w:p w14:paraId="29E117BE" w14:textId="38CB0A72" w:rsidR="00170A64" w:rsidRDefault="007E37D6" w:rsidP="007E37D6">
            <w:r w:rsidRPr="007E37D6">
              <w:t>You have the right to object to some or all the information being processed under Article 21. Please contact the Data Controller or the practice. You should be aware that this is a right to raise an objection</w:t>
            </w:r>
            <w:r w:rsidR="00A443AC">
              <w:t xml:space="preserve">. However, </w:t>
            </w:r>
            <w:r w:rsidRPr="007E37D6">
              <w:t>that is not the same as having an absolute right to have your wishes granted in every circumstance</w:t>
            </w:r>
          </w:p>
        </w:tc>
      </w:tr>
      <w:tr w:rsidR="009232D0" w14:paraId="52D5AF00" w14:textId="77777777" w:rsidTr="009232D0">
        <w:tc>
          <w:tcPr>
            <w:tcW w:w="2405" w:type="dxa"/>
            <w:shd w:val="clear" w:color="auto" w:fill="8EAADB" w:themeFill="accent1" w:themeFillTint="99"/>
            <w:vAlign w:val="center"/>
          </w:tcPr>
          <w:p w14:paraId="54690514" w14:textId="143137DF" w:rsidR="009232D0" w:rsidRPr="009232D0" w:rsidRDefault="00437448">
            <w:pPr>
              <w:rPr>
                <w:b/>
              </w:rPr>
            </w:pPr>
            <w:r>
              <w:rPr>
                <w:b/>
              </w:rPr>
              <w:t>Your right to access and correction</w:t>
            </w:r>
          </w:p>
        </w:tc>
        <w:tc>
          <w:tcPr>
            <w:tcW w:w="6611" w:type="dxa"/>
            <w:shd w:val="clear" w:color="auto" w:fill="D9E2F3" w:themeFill="accent1" w:themeFillTint="33"/>
            <w:vAlign w:val="center"/>
          </w:tcPr>
          <w:p w14:paraId="7E6B2036" w14:textId="77777777" w:rsidR="009232D0" w:rsidRDefault="005355AB">
            <w:r w:rsidRPr="005355AB">
              <w:t>You have the right to access the data that is being shared and have any inaccuracies corrected. There is no right to have accurate medical records deleted except when ordered by a court of Law.</w:t>
            </w:r>
          </w:p>
          <w:p w14:paraId="5BF4A11D" w14:textId="4ED938F6" w:rsidR="00170A64" w:rsidRDefault="00170A64"/>
        </w:tc>
      </w:tr>
      <w:tr w:rsidR="009232D0" w14:paraId="60FF1776" w14:textId="77777777" w:rsidTr="009232D0">
        <w:tc>
          <w:tcPr>
            <w:tcW w:w="2405" w:type="dxa"/>
            <w:shd w:val="clear" w:color="auto" w:fill="8EAADB" w:themeFill="accent1" w:themeFillTint="99"/>
            <w:vAlign w:val="center"/>
          </w:tcPr>
          <w:p w14:paraId="6AA76831" w14:textId="7806B0B6" w:rsidR="009232D0" w:rsidRPr="009232D0" w:rsidRDefault="00B94332">
            <w:pPr>
              <w:rPr>
                <w:b/>
              </w:rPr>
            </w:pPr>
            <w:r>
              <w:rPr>
                <w:b/>
              </w:rPr>
              <w:t>Retention period</w:t>
            </w:r>
          </w:p>
        </w:tc>
        <w:tc>
          <w:tcPr>
            <w:tcW w:w="6611" w:type="dxa"/>
            <w:shd w:val="clear" w:color="auto" w:fill="D9E2F3" w:themeFill="accent1" w:themeFillTint="33"/>
            <w:vAlign w:val="center"/>
          </w:tcPr>
          <w:p w14:paraId="54472F36" w14:textId="773FE74D" w:rsidR="007E37D6" w:rsidRPr="007E37D6" w:rsidRDefault="007E37D6" w:rsidP="007E37D6">
            <w:r w:rsidRPr="007E37D6">
              <w:t xml:space="preserve">The data will be retained in line with the law and national guidance. </w:t>
            </w:r>
            <w:hyperlink r:id="rId9" w:history="1">
              <w:r w:rsidRPr="00EE79A4">
                <w:rPr>
                  <w:rStyle w:val="Hyperlink"/>
                  <w:rFonts w:asciiTheme="minorHAnsi" w:hAnsiTheme="minorHAnsi" w:cstheme="minorBidi"/>
                </w:rPr>
                <w:t>https://digital.nhs.uk/article/1202/Records-Management-Code-of-Practice-for-Health-and-Social-Care-2016</w:t>
              </w:r>
            </w:hyperlink>
            <w:r>
              <w:t xml:space="preserve"> </w:t>
            </w:r>
            <w:r w:rsidRPr="007E37D6">
              <w:t xml:space="preserve"> </w:t>
            </w:r>
          </w:p>
          <w:p w14:paraId="3FC3AA93" w14:textId="77777777" w:rsidR="007E37D6" w:rsidRDefault="007E37D6" w:rsidP="007E37D6"/>
          <w:p w14:paraId="49EB0B20" w14:textId="699978FE" w:rsidR="007E37D6" w:rsidRPr="007E37D6" w:rsidRDefault="007E37D6" w:rsidP="007E37D6">
            <w:r w:rsidRPr="007E37D6">
              <w:t>or speak to the practice.</w:t>
            </w:r>
          </w:p>
          <w:p w14:paraId="33550DCC" w14:textId="7AA2B4D3" w:rsidR="00170A64" w:rsidRDefault="00170A64" w:rsidP="007E37D6"/>
        </w:tc>
      </w:tr>
      <w:tr w:rsidR="00437448" w14:paraId="704918F5" w14:textId="77777777" w:rsidTr="009232D0">
        <w:tc>
          <w:tcPr>
            <w:tcW w:w="2405" w:type="dxa"/>
            <w:shd w:val="clear" w:color="auto" w:fill="8EAADB" w:themeFill="accent1" w:themeFillTint="99"/>
            <w:vAlign w:val="center"/>
          </w:tcPr>
          <w:p w14:paraId="6C20C022" w14:textId="105D78B3" w:rsidR="00437448" w:rsidRPr="009232D0" w:rsidRDefault="00437448">
            <w:pPr>
              <w:rPr>
                <w:b/>
              </w:rPr>
            </w:pPr>
            <w:r>
              <w:rPr>
                <w:b/>
              </w:rPr>
              <w:t>Your right to complain</w:t>
            </w:r>
          </w:p>
        </w:tc>
        <w:tc>
          <w:tcPr>
            <w:tcW w:w="6611" w:type="dxa"/>
            <w:shd w:val="clear" w:color="auto" w:fill="D9E2F3" w:themeFill="accent1" w:themeFillTint="33"/>
            <w:vAlign w:val="center"/>
          </w:tcPr>
          <w:p w14:paraId="490DC291" w14:textId="6A0882A5" w:rsidR="00437448" w:rsidRDefault="00437448">
            <w:r>
              <w:t>Use of personal data is overseen by the Information Commissioners Office, often known as the ICO.</w:t>
            </w:r>
          </w:p>
          <w:p w14:paraId="5AF1CCA6" w14:textId="77777777" w:rsidR="00437448" w:rsidRDefault="00437448"/>
          <w:p w14:paraId="1D9315A7" w14:textId="45D33CE5" w:rsidR="00437448" w:rsidRDefault="00437448">
            <w:r>
              <w:t>You have to complain or raise concerns with the ICO and they can be contacted via their website:</w:t>
            </w:r>
          </w:p>
          <w:p w14:paraId="07B237B1" w14:textId="77777777" w:rsidR="00437448" w:rsidRDefault="00437448"/>
          <w:p w14:paraId="5093B8D7" w14:textId="252B220A" w:rsidR="00437448" w:rsidRDefault="00437448" w:rsidP="00437448">
            <w:hyperlink r:id="rId10" w:history="1">
              <w:r w:rsidRPr="00437448">
                <w:rPr>
                  <w:rStyle w:val="Hyperlink"/>
                  <w:rFonts w:asciiTheme="minorHAnsi" w:hAnsiTheme="minorHAnsi" w:cstheme="minorBidi"/>
                </w:rPr>
                <w:t xml:space="preserve">https://ico.org.uk/global/contact-us/ </w:t>
              </w:r>
            </w:hyperlink>
            <w:r>
              <w:t xml:space="preserve"> </w:t>
            </w:r>
          </w:p>
          <w:p w14:paraId="35A3B876" w14:textId="77777777" w:rsidR="00437448" w:rsidRDefault="00437448" w:rsidP="00437448"/>
          <w:p w14:paraId="4748BA37" w14:textId="02094B4B" w:rsidR="00437448" w:rsidRDefault="00437448" w:rsidP="00437448">
            <w:r>
              <w:t xml:space="preserve">Or </w:t>
            </w:r>
            <w:r w:rsidR="0056375C">
              <w:t>y</w:t>
            </w:r>
            <w:r>
              <w:t>ou can also call their helpline</w:t>
            </w:r>
          </w:p>
          <w:p w14:paraId="3183B6FD" w14:textId="23993310" w:rsidR="00437448" w:rsidRDefault="00437448" w:rsidP="00437448">
            <w:r>
              <w:t xml:space="preserve"> </w:t>
            </w:r>
          </w:p>
          <w:p w14:paraId="6919F357" w14:textId="77777777" w:rsidR="00437448" w:rsidRDefault="00437448" w:rsidP="00437448">
            <w:r>
              <w:t>Tel: 0303 123 1113 (local rate)</w:t>
            </w:r>
          </w:p>
          <w:p w14:paraId="0E816809" w14:textId="2FBFB89C" w:rsidR="00437448" w:rsidRDefault="00437448" w:rsidP="00437448">
            <w:r>
              <w:t>01625 545 745 (national rate)</w:t>
            </w:r>
          </w:p>
          <w:p w14:paraId="3F77C18D" w14:textId="2EB2700D" w:rsidR="00437448" w:rsidRDefault="00437448"/>
        </w:tc>
      </w:tr>
    </w:tbl>
    <w:p w14:paraId="3E04F9A6" w14:textId="77777777" w:rsidR="009232D0" w:rsidRDefault="009232D0"/>
    <w:p w14:paraId="536FABED" w14:textId="77777777" w:rsidR="009232D0" w:rsidRDefault="009232D0" w:rsidP="009232D0">
      <w:pPr>
        <w:rPr>
          <w:rFonts w:ascii="Calibri" w:eastAsia="Times New Roman" w:hAnsi="Calibri"/>
        </w:rPr>
      </w:pPr>
    </w:p>
    <w:p w14:paraId="7B538B8C" w14:textId="77777777" w:rsidR="009232D0" w:rsidRPr="009232D0" w:rsidRDefault="009232D0"/>
    <w:sectPr w:rsidR="009232D0" w:rsidRPr="009232D0">
      <w:headerReference w:type="default" r:id="rId11"/>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5341128" w14:textId="77777777" w:rsidR="00BC1F69" w:rsidRDefault="00BC1F69" w:rsidP="00F64786">
      <w:pPr>
        <w:spacing w:after="0" w:line="240" w:lineRule="auto"/>
      </w:pPr>
      <w:r>
        <w:separator/>
      </w:r>
    </w:p>
  </w:endnote>
  <w:endnote w:type="continuationSeparator" w:id="0">
    <w:p w14:paraId="1F4D0366" w14:textId="77777777" w:rsidR="00BC1F69" w:rsidRDefault="00BC1F69" w:rsidP="00F6478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40A1FD4" w14:textId="77777777" w:rsidR="00BC1F69" w:rsidRDefault="00BC1F69" w:rsidP="00F64786">
      <w:pPr>
        <w:spacing w:after="0" w:line="240" w:lineRule="auto"/>
      </w:pPr>
      <w:r>
        <w:separator/>
      </w:r>
    </w:p>
  </w:footnote>
  <w:footnote w:type="continuationSeparator" w:id="0">
    <w:p w14:paraId="20CBD34D" w14:textId="77777777" w:rsidR="00BC1F69" w:rsidRDefault="00BC1F69" w:rsidP="00F6478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D59EE3E" w14:textId="1E4E4ED9" w:rsidR="003A1ECC" w:rsidRDefault="003A1ECC" w:rsidP="003A1ECC">
    <w:pPr>
      <w:pStyle w:val="Header"/>
      <w:jc w:val="center"/>
    </w:pPr>
    <w:r>
      <w:t>Burney Street Practic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A0635AE"/>
    <w:multiLevelType w:val="hybridMultilevel"/>
    <w:tmpl w:val="133642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22AC5F74"/>
    <w:multiLevelType w:val="hybridMultilevel"/>
    <w:tmpl w:val="5A9EE68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34D21EA0"/>
    <w:multiLevelType w:val="hybridMultilevel"/>
    <w:tmpl w:val="4720F01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3FC940CF"/>
    <w:multiLevelType w:val="hybridMultilevel"/>
    <w:tmpl w:val="2CB8E55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41064136"/>
    <w:multiLevelType w:val="hybridMultilevel"/>
    <w:tmpl w:val="EC0C2B3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543365ED"/>
    <w:multiLevelType w:val="hybridMultilevel"/>
    <w:tmpl w:val="FC04E1A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61C75D99"/>
    <w:multiLevelType w:val="hybridMultilevel"/>
    <w:tmpl w:val="F96ADB7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66B16C5A"/>
    <w:multiLevelType w:val="hybridMultilevel"/>
    <w:tmpl w:val="1DB2839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8" w15:restartNumberingAfterBreak="0">
    <w:nsid w:val="69CB4E1F"/>
    <w:multiLevelType w:val="hybridMultilevel"/>
    <w:tmpl w:val="0EF077A0"/>
    <w:lvl w:ilvl="0" w:tplc="08090011">
      <w:start w:val="1"/>
      <w:numFmt w:val="decimal"/>
      <w:lvlText w:val="%1)"/>
      <w:lvlJc w:val="left"/>
      <w:pPr>
        <w:ind w:left="720" w:hanging="360"/>
      </w:pPr>
      <w:rPr>
        <w:rFonts w:hint="default"/>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6D6F046F"/>
    <w:multiLevelType w:val="hybridMultilevel"/>
    <w:tmpl w:val="881068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E5463B4"/>
    <w:multiLevelType w:val="hybridMultilevel"/>
    <w:tmpl w:val="9A646DD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74581AEE"/>
    <w:multiLevelType w:val="hybridMultilevel"/>
    <w:tmpl w:val="8B9C4A1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750B66B1"/>
    <w:multiLevelType w:val="hybridMultilevel"/>
    <w:tmpl w:val="CF103A2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77346209"/>
    <w:multiLevelType w:val="hybridMultilevel"/>
    <w:tmpl w:val="88BAE30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4" w15:restartNumberingAfterBreak="0">
    <w:nsid w:val="7B7225B5"/>
    <w:multiLevelType w:val="hybridMultilevel"/>
    <w:tmpl w:val="1FF44C2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851913623">
    <w:abstractNumId w:val="8"/>
  </w:num>
  <w:num w:numId="2" w16cid:durableId="965114094">
    <w:abstractNumId w:val="10"/>
  </w:num>
  <w:num w:numId="3" w16cid:durableId="118764730">
    <w:abstractNumId w:val="6"/>
  </w:num>
  <w:num w:numId="4" w16cid:durableId="1953635767">
    <w:abstractNumId w:val="4"/>
  </w:num>
  <w:num w:numId="5" w16cid:durableId="517620577">
    <w:abstractNumId w:val="14"/>
  </w:num>
  <w:num w:numId="6" w16cid:durableId="1798915645">
    <w:abstractNumId w:val="1"/>
  </w:num>
  <w:num w:numId="7" w16cid:durableId="2138833998">
    <w:abstractNumId w:val="13"/>
  </w:num>
  <w:num w:numId="8" w16cid:durableId="928200023">
    <w:abstractNumId w:val="3"/>
  </w:num>
  <w:num w:numId="9" w16cid:durableId="784542688">
    <w:abstractNumId w:val="12"/>
  </w:num>
  <w:num w:numId="10" w16cid:durableId="1966042348">
    <w:abstractNumId w:val="2"/>
  </w:num>
  <w:num w:numId="11" w16cid:durableId="2034573665">
    <w:abstractNumId w:val="5"/>
  </w:num>
  <w:num w:numId="12" w16cid:durableId="699479943">
    <w:abstractNumId w:val="7"/>
  </w:num>
  <w:num w:numId="13" w16cid:durableId="1483426911">
    <w:abstractNumId w:val="11"/>
  </w:num>
  <w:num w:numId="14" w16cid:durableId="1033068600">
    <w:abstractNumId w:val="0"/>
  </w:num>
  <w:num w:numId="15" w16cid:durableId="684284946">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C0NLQwNDeysLAwMjRQ0lEKTi0uzszPAykwrgUAHA7srywAAAA="/>
  </w:docVars>
  <w:rsids>
    <w:rsidRoot w:val="009232D0"/>
    <w:rsid w:val="000243C3"/>
    <w:rsid w:val="000375C1"/>
    <w:rsid w:val="00051119"/>
    <w:rsid w:val="00057DED"/>
    <w:rsid w:val="000F0005"/>
    <w:rsid w:val="00100F12"/>
    <w:rsid w:val="00170A64"/>
    <w:rsid w:val="00192D14"/>
    <w:rsid w:val="001D2247"/>
    <w:rsid w:val="001D3DE0"/>
    <w:rsid w:val="002331BA"/>
    <w:rsid w:val="002445F7"/>
    <w:rsid w:val="00253A35"/>
    <w:rsid w:val="00274009"/>
    <w:rsid w:val="00295D24"/>
    <w:rsid w:val="003165CE"/>
    <w:rsid w:val="00354B51"/>
    <w:rsid w:val="003952B4"/>
    <w:rsid w:val="003A1ECC"/>
    <w:rsid w:val="003B35CA"/>
    <w:rsid w:val="003E0C4F"/>
    <w:rsid w:val="003E5065"/>
    <w:rsid w:val="00423762"/>
    <w:rsid w:val="00437448"/>
    <w:rsid w:val="00482140"/>
    <w:rsid w:val="004905EF"/>
    <w:rsid w:val="004F74C3"/>
    <w:rsid w:val="00533ECC"/>
    <w:rsid w:val="005355AB"/>
    <w:rsid w:val="00550C93"/>
    <w:rsid w:val="0056375C"/>
    <w:rsid w:val="005662E4"/>
    <w:rsid w:val="00621170"/>
    <w:rsid w:val="00690A40"/>
    <w:rsid w:val="006E49B8"/>
    <w:rsid w:val="007E37D6"/>
    <w:rsid w:val="008E2758"/>
    <w:rsid w:val="009232D0"/>
    <w:rsid w:val="00995258"/>
    <w:rsid w:val="009A4670"/>
    <w:rsid w:val="00A10E96"/>
    <w:rsid w:val="00A31903"/>
    <w:rsid w:val="00A443AC"/>
    <w:rsid w:val="00A7788E"/>
    <w:rsid w:val="00AB51B2"/>
    <w:rsid w:val="00AD3667"/>
    <w:rsid w:val="00AE2762"/>
    <w:rsid w:val="00AF7A84"/>
    <w:rsid w:val="00B130D6"/>
    <w:rsid w:val="00B22853"/>
    <w:rsid w:val="00B94332"/>
    <w:rsid w:val="00BC1F69"/>
    <w:rsid w:val="00BF28E4"/>
    <w:rsid w:val="00C23515"/>
    <w:rsid w:val="00C432C6"/>
    <w:rsid w:val="00CB0695"/>
    <w:rsid w:val="00CF4C4C"/>
    <w:rsid w:val="00D0113A"/>
    <w:rsid w:val="00E013E5"/>
    <w:rsid w:val="00E3134D"/>
    <w:rsid w:val="00E76BFB"/>
    <w:rsid w:val="00F02A38"/>
    <w:rsid w:val="00F64786"/>
    <w:rsid w:val="00F8729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D5A40AB"/>
  <w15:docId w15:val="{1FB2993F-4246-4956-B45A-DCDF2E6AB1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nhideWhenUsed/>
    <w:rsid w:val="009232D0"/>
    <w:rPr>
      <w:rFonts w:ascii="Times New Roman" w:hAnsi="Times New Roman" w:cs="Times New Roman" w:hint="default"/>
      <w:color w:val="0000FF"/>
      <w:u w:val="single"/>
    </w:rPr>
  </w:style>
  <w:style w:type="paragraph" w:styleId="NormalWeb">
    <w:name w:val="Normal (Web)"/>
    <w:basedOn w:val="Normal"/>
    <w:uiPriority w:val="99"/>
    <w:semiHidden/>
    <w:unhideWhenUsed/>
    <w:rsid w:val="009232D0"/>
    <w:pPr>
      <w:spacing w:before="100" w:beforeAutospacing="1" w:after="100" w:afterAutospacing="1" w:line="240" w:lineRule="auto"/>
    </w:pPr>
    <w:rPr>
      <w:rFonts w:ascii="Times New Roman" w:eastAsia="Calibri" w:hAnsi="Times New Roman" w:cs="Times New Roman"/>
      <w:sz w:val="24"/>
      <w:szCs w:val="24"/>
      <w:lang w:eastAsia="en-GB"/>
    </w:rPr>
  </w:style>
  <w:style w:type="paragraph" w:styleId="ListParagraph">
    <w:name w:val="List Paragraph"/>
    <w:basedOn w:val="Normal"/>
    <w:uiPriority w:val="34"/>
    <w:qFormat/>
    <w:rsid w:val="009232D0"/>
    <w:pPr>
      <w:ind w:left="720"/>
      <w:contextualSpacing/>
    </w:pPr>
  </w:style>
  <w:style w:type="table" w:styleId="TableGrid">
    <w:name w:val="Table Grid"/>
    <w:basedOn w:val="TableNormal"/>
    <w:uiPriority w:val="39"/>
    <w:rsid w:val="009232D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9232D0"/>
    <w:rPr>
      <w:sz w:val="16"/>
      <w:szCs w:val="16"/>
    </w:rPr>
  </w:style>
  <w:style w:type="paragraph" w:styleId="CommentText">
    <w:name w:val="annotation text"/>
    <w:basedOn w:val="Normal"/>
    <w:link w:val="CommentTextChar"/>
    <w:uiPriority w:val="99"/>
    <w:semiHidden/>
    <w:unhideWhenUsed/>
    <w:rsid w:val="009232D0"/>
    <w:pPr>
      <w:spacing w:line="240" w:lineRule="auto"/>
    </w:pPr>
    <w:rPr>
      <w:sz w:val="20"/>
      <w:szCs w:val="20"/>
    </w:rPr>
  </w:style>
  <w:style w:type="character" w:customStyle="1" w:styleId="CommentTextChar">
    <w:name w:val="Comment Text Char"/>
    <w:basedOn w:val="DefaultParagraphFont"/>
    <w:link w:val="CommentText"/>
    <w:uiPriority w:val="99"/>
    <w:semiHidden/>
    <w:rsid w:val="009232D0"/>
    <w:rPr>
      <w:sz w:val="20"/>
      <w:szCs w:val="20"/>
    </w:rPr>
  </w:style>
  <w:style w:type="paragraph" w:styleId="CommentSubject">
    <w:name w:val="annotation subject"/>
    <w:basedOn w:val="CommentText"/>
    <w:next w:val="CommentText"/>
    <w:link w:val="CommentSubjectChar"/>
    <w:uiPriority w:val="99"/>
    <w:semiHidden/>
    <w:unhideWhenUsed/>
    <w:rsid w:val="009232D0"/>
    <w:rPr>
      <w:b/>
      <w:bCs/>
    </w:rPr>
  </w:style>
  <w:style w:type="character" w:customStyle="1" w:styleId="CommentSubjectChar">
    <w:name w:val="Comment Subject Char"/>
    <w:basedOn w:val="CommentTextChar"/>
    <w:link w:val="CommentSubject"/>
    <w:uiPriority w:val="99"/>
    <w:semiHidden/>
    <w:rsid w:val="009232D0"/>
    <w:rPr>
      <w:b/>
      <w:bCs/>
      <w:sz w:val="20"/>
      <w:szCs w:val="20"/>
    </w:rPr>
  </w:style>
  <w:style w:type="paragraph" w:styleId="BalloonText">
    <w:name w:val="Balloon Text"/>
    <w:basedOn w:val="Normal"/>
    <w:link w:val="BalloonTextChar"/>
    <w:uiPriority w:val="99"/>
    <w:semiHidden/>
    <w:unhideWhenUsed/>
    <w:rsid w:val="009232D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232D0"/>
    <w:rPr>
      <w:rFonts w:ascii="Segoe UI" w:hAnsi="Segoe UI" w:cs="Segoe UI"/>
      <w:sz w:val="18"/>
      <w:szCs w:val="18"/>
    </w:rPr>
  </w:style>
  <w:style w:type="character" w:customStyle="1" w:styleId="UnresolvedMention1">
    <w:name w:val="Unresolved Mention1"/>
    <w:basedOn w:val="DefaultParagraphFont"/>
    <w:uiPriority w:val="99"/>
    <w:semiHidden/>
    <w:unhideWhenUsed/>
    <w:rsid w:val="00437448"/>
    <w:rPr>
      <w:color w:val="808080"/>
      <w:shd w:val="clear" w:color="auto" w:fill="E6E6E6"/>
    </w:rPr>
  </w:style>
  <w:style w:type="paragraph" w:styleId="Header">
    <w:name w:val="header"/>
    <w:basedOn w:val="Normal"/>
    <w:link w:val="HeaderChar"/>
    <w:uiPriority w:val="99"/>
    <w:unhideWhenUsed/>
    <w:rsid w:val="00F64786"/>
    <w:pPr>
      <w:tabs>
        <w:tab w:val="center" w:pos="4513"/>
        <w:tab w:val="right" w:pos="9026"/>
      </w:tabs>
      <w:spacing w:after="0" w:line="240" w:lineRule="auto"/>
    </w:pPr>
  </w:style>
  <w:style w:type="character" w:customStyle="1" w:styleId="HeaderChar">
    <w:name w:val="Header Char"/>
    <w:basedOn w:val="DefaultParagraphFont"/>
    <w:link w:val="Header"/>
    <w:uiPriority w:val="99"/>
    <w:rsid w:val="00F64786"/>
  </w:style>
  <w:style w:type="paragraph" w:styleId="Footer">
    <w:name w:val="footer"/>
    <w:basedOn w:val="Normal"/>
    <w:link w:val="FooterChar"/>
    <w:uiPriority w:val="99"/>
    <w:unhideWhenUsed/>
    <w:rsid w:val="00F64786"/>
    <w:pPr>
      <w:tabs>
        <w:tab w:val="center" w:pos="4513"/>
        <w:tab w:val="right" w:pos="9026"/>
      </w:tabs>
      <w:spacing w:after="0" w:line="240" w:lineRule="auto"/>
    </w:pPr>
  </w:style>
  <w:style w:type="character" w:customStyle="1" w:styleId="FooterChar">
    <w:name w:val="Footer Char"/>
    <w:basedOn w:val="DefaultParagraphFont"/>
    <w:link w:val="Footer"/>
    <w:uiPriority w:val="99"/>
    <w:rsid w:val="00F6478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59395289">
      <w:bodyDiv w:val="1"/>
      <w:marLeft w:val="0"/>
      <w:marRight w:val="0"/>
      <w:marTop w:val="0"/>
      <w:marBottom w:val="0"/>
      <w:divBdr>
        <w:top w:val="none" w:sz="0" w:space="0" w:color="auto"/>
        <w:left w:val="none" w:sz="0" w:space="0" w:color="auto"/>
        <w:bottom w:val="none" w:sz="0" w:space="0" w:color="auto"/>
        <w:right w:val="none" w:sz="0" w:space="0" w:color="auto"/>
      </w:divBdr>
    </w:div>
    <w:div w:id="12001678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gpdpo@selondonics.nhs.uk"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hyperlink" Target="https://ico.org.uk/global/contact-us/%20%20" TargetMode="External"/><Relationship Id="rId4" Type="http://schemas.openxmlformats.org/officeDocument/2006/relationships/settings" Target="settings.xml"/><Relationship Id="rId9" Type="http://schemas.openxmlformats.org/officeDocument/2006/relationships/hyperlink" Target="https://digital.nhs.uk/article/1202/Records-Management-Code-of-Practice-for-Health-and-Social-Care-2016"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8133607-32C6-4C4A-B37E-0C73AE76A78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660</Words>
  <Characters>3764</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SL CSU</Company>
  <LinksUpToDate>false</LinksUpToDate>
  <CharactersWithSpaces>44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imon Lacey</dc:creator>
  <cp:lastModifiedBy>PEARCE, Will (BURNEY STREET PMS)</cp:lastModifiedBy>
  <cp:revision>2</cp:revision>
  <dcterms:created xsi:type="dcterms:W3CDTF">2025-08-15T15:02:00Z</dcterms:created>
  <dcterms:modified xsi:type="dcterms:W3CDTF">2025-08-15T15:02:00Z</dcterms:modified>
</cp:coreProperties>
</file>